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6EC39" w14:textId="235E78CD" w:rsidR="00444794" w:rsidRDefault="00AA2491" w:rsidP="00710665">
      <w:pPr>
        <w:rPr>
          <w:sz w:val="52"/>
          <w:szCs w:val="52"/>
        </w:rPr>
      </w:pPr>
      <w:r>
        <w:rPr>
          <w:sz w:val="52"/>
          <w:szCs w:val="52"/>
        </w:rPr>
        <w:t>Event Run Sheet</w:t>
      </w:r>
    </w:p>
    <w:p w14:paraId="6A739222" w14:textId="7A900EF1" w:rsidR="004E3F19" w:rsidRDefault="004E3F19" w:rsidP="00710665">
      <w:pPr>
        <w:rPr>
          <w:sz w:val="52"/>
          <w:szCs w:val="52"/>
        </w:rPr>
      </w:pPr>
    </w:p>
    <w:p w14:paraId="039A3BED" w14:textId="77777777" w:rsidR="004E3F19" w:rsidRDefault="004E3F19" w:rsidP="00710665">
      <w:pPr>
        <w:rPr>
          <w:sz w:val="52"/>
          <w:szCs w:val="52"/>
        </w:rPr>
      </w:pPr>
    </w:p>
    <w:p w14:paraId="27EC33C0" w14:textId="78048412" w:rsidR="004E3F19" w:rsidRDefault="00AA2491" w:rsidP="004E3F19">
      <w:r>
        <w:t>Student Group</w:t>
      </w:r>
      <w:r w:rsidR="004E3F19">
        <w:t xml:space="preserve"> Name: ________________________________________</w:t>
      </w:r>
      <w:r>
        <w:t>_</w:t>
      </w:r>
    </w:p>
    <w:p w14:paraId="5816C27D" w14:textId="77777777" w:rsidR="004E3F19" w:rsidRDefault="004E3F19" w:rsidP="004E3F19"/>
    <w:p w14:paraId="2B8A191A" w14:textId="1E7B7F90" w:rsidR="004E3F19" w:rsidRDefault="004E3F19" w:rsidP="004E3F19">
      <w:r>
        <w:t xml:space="preserve">Event </w:t>
      </w:r>
      <w:r w:rsidR="00AA2491">
        <w:t>Name</w:t>
      </w:r>
      <w:r>
        <w:t>: _________________________________________________</w:t>
      </w:r>
    </w:p>
    <w:p w14:paraId="5F26E97C" w14:textId="77777777" w:rsidR="004E3F19" w:rsidRDefault="004E3F19" w:rsidP="004E3F19"/>
    <w:p w14:paraId="6BF1D7CE" w14:textId="40E11496" w:rsidR="004E3F19" w:rsidRDefault="004E3F19" w:rsidP="004E3F19">
      <w:r>
        <w:t>Dat</w:t>
      </w:r>
      <w:r w:rsidR="00AA2491">
        <w:t>e of Event</w:t>
      </w:r>
      <w:r>
        <w:t>: ________________________________________________</w:t>
      </w:r>
    </w:p>
    <w:p w14:paraId="09A396E2" w14:textId="63E00EC0" w:rsidR="00AA2491" w:rsidRDefault="00AA2491" w:rsidP="004E3F19"/>
    <w:p w14:paraId="25A2D3DD" w14:textId="774AA3A3" w:rsidR="00AA2491" w:rsidRDefault="00AA2491" w:rsidP="004E3F19">
      <w:r>
        <w:t>Start Time:</w:t>
      </w:r>
      <w:r w:rsidRPr="00AA2491">
        <w:t xml:space="preserve"> </w:t>
      </w:r>
      <w:r>
        <w:t>________________________________________________</w:t>
      </w:r>
      <w:r>
        <w:t>___</w:t>
      </w:r>
    </w:p>
    <w:p w14:paraId="05748B05" w14:textId="6305FA62" w:rsidR="00AA2491" w:rsidRDefault="00AA2491" w:rsidP="004E3F19"/>
    <w:p w14:paraId="77636AF3" w14:textId="72D888C9" w:rsidR="00AA2491" w:rsidRDefault="00AA2491" w:rsidP="004E3F19">
      <w:r>
        <w:t xml:space="preserve">Location or Venue for Event: </w:t>
      </w:r>
      <w:r>
        <w:t>_____________________________________</w:t>
      </w:r>
    </w:p>
    <w:p w14:paraId="37F0E01D" w14:textId="77777777" w:rsidR="004E3F19" w:rsidRDefault="004E3F19" w:rsidP="004E3F19"/>
    <w:p w14:paraId="2ED29021" w14:textId="72D8177B" w:rsidR="004E3F19" w:rsidRDefault="004E3F19" w:rsidP="004E3F19">
      <w:bookmarkStart w:id="0" w:name="_GoBack"/>
      <w:bookmarkEnd w:id="0"/>
    </w:p>
    <w:p w14:paraId="6709B6ED" w14:textId="7ABB9C01" w:rsidR="004E3F19" w:rsidRDefault="004E3F19" w:rsidP="004E3F19"/>
    <w:p w14:paraId="0A5CC083" w14:textId="77777777" w:rsidR="004E3F19" w:rsidRDefault="004E3F19" w:rsidP="004E3F1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984"/>
        <w:gridCol w:w="2835"/>
        <w:gridCol w:w="2784"/>
      </w:tblGrid>
      <w:tr w:rsidR="004E3F19" w14:paraId="3B1020B0" w14:textId="77777777" w:rsidTr="00AA2491">
        <w:tc>
          <w:tcPr>
            <w:tcW w:w="1413" w:type="dxa"/>
          </w:tcPr>
          <w:p w14:paraId="5EF0026D" w14:textId="253E07D5" w:rsidR="004E3F19" w:rsidRDefault="00AA2491" w:rsidP="007D01D4">
            <w:r>
              <w:t>TIME</w:t>
            </w:r>
          </w:p>
        </w:tc>
        <w:tc>
          <w:tcPr>
            <w:tcW w:w="1984" w:type="dxa"/>
          </w:tcPr>
          <w:p w14:paraId="3899F188" w14:textId="652E3A42" w:rsidR="004E3F19" w:rsidRDefault="00AA2491" w:rsidP="007D01D4">
            <w:r>
              <w:t>TASK</w:t>
            </w:r>
          </w:p>
        </w:tc>
        <w:tc>
          <w:tcPr>
            <w:tcW w:w="2835" w:type="dxa"/>
          </w:tcPr>
          <w:p w14:paraId="04D3B165" w14:textId="47516AEB" w:rsidR="004E3F19" w:rsidRDefault="00AA2491" w:rsidP="007D01D4">
            <w:r>
              <w:t>RESPONSIBILITY</w:t>
            </w:r>
          </w:p>
        </w:tc>
        <w:tc>
          <w:tcPr>
            <w:tcW w:w="2784" w:type="dxa"/>
          </w:tcPr>
          <w:p w14:paraId="48493201" w14:textId="05A79D2A" w:rsidR="004E3F19" w:rsidRDefault="00AA2491" w:rsidP="007D01D4">
            <w:r>
              <w:t>NOTES</w:t>
            </w:r>
          </w:p>
        </w:tc>
      </w:tr>
      <w:tr w:rsidR="004E3F19" w14:paraId="3F7DB9AE" w14:textId="77777777" w:rsidTr="00AA2491">
        <w:tc>
          <w:tcPr>
            <w:tcW w:w="1413" w:type="dxa"/>
          </w:tcPr>
          <w:p w14:paraId="74C2CEFC" w14:textId="0A450EDB" w:rsidR="004E3F19" w:rsidRDefault="004E3F19" w:rsidP="007D01D4"/>
        </w:tc>
        <w:tc>
          <w:tcPr>
            <w:tcW w:w="1984" w:type="dxa"/>
          </w:tcPr>
          <w:p w14:paraId="708B8B96" w14:textId="77777777" w:rsidR="004E3F19" w:rsidRDefault="004E3F19" w:rsidP="007D01D4"/>
        </w:tc>
        <w:tc>
          <w:tcPr>
            <w:tcW w:w="2835" w:type="dxa"/>
          </w:tcPr>
          <w:p w14:paraId="3476E504" w14:textId="77777777" w:rsidR="004E3F19" w:rsidRDefault="004E3F19" w:rsidP="007D01D4"/>
        </w:tc>
        <w:tc>
          <w:tcPr>
            <w:tcW w:w="2784" w:type="dxa"/>
          </w:tcPr>
          <w:p w14:paraId="503C971B" w14:textId="77777777" w:rsidR="004E3F19" w:rsidRDefault="004E3F19" w:rsidP="007D01D4"/>
        </w:tc>
      </w:tr>
      <w:tr w:rsidR="004E3F19" w14:paraId="47F1C841" w14:textId="77777777" w:rsidTr="00AA2491">
        <w:tc>
          <w:tcPr>
            <w:tcW w:w="1413" w:type="dxa"/>
          </w:tcPr>
          <w:p w14:paraId="55491E01" w14:textId="16579CB0" w:rsidR="004E3F19" w:rsidRDefault="004E3F19" w:rsidP="007D01D4"/>
        </w:tc>
        <w:tc>
          <w:tcPr>
            <w:tcW w:w="1984" w:type="dxa"/>
          </w:tcPr>
          <w:p w14:paraId="7110E560" w14:textId="77777777" w:rsidR="004E3F19" w:rsidRDefault="004E3F19" w:rsidP="007D01D4"/>
        </w:tc>
        <w:tc>
          <w:tcPr>
            <w:tcW w:w="2835" w:type="dxa"/>
          </w:tcPr>
          <w:p w14:paraId="303C8BFD" w14:textId="77777777" w:rsidR="004E3F19" w:rsidRDefault="004E3F19" w:rsidP="007D01D4"/>
        </w:tc>
        <w:tc>
          <w:tcPr>
            <w:tcW w:w="2784" w:type="dxa"/>
          </w:tcPr>
          <w:p w14:paraId="1DD322FB" w14:textId="77777777" w:rsidR="004E3F19" w:rsidRDefault="004E3F19" w:rsidP="007D01D4"/>
        </w:tc>
      </w:tr>
      <w:tr w:rsidR="004E3F19" w14:paraId="0F124B82" w14:textId="77777777" w:rsidTr="00AA2491">
        <w:tc>
          <w:tcPr>
            <w:tcW w:w="1413" w:type="dxa"/>
          </w:tcPr>
          <w:p w14:paraId="219C53FC" w14:textId="3A22B719" w:rsidR="004E3F19" w:rsidRDefault="004E3F19" w:rsidP="007D01D4"/>
        </w:tc>
        <w:tc>
          <w:tcPr>
            <w:tcW w:w="1984" w:type="dxa"/>
          </w:tcPr>
          <w:p w14:paraId="054EB362" w14:textId="77777777" w:rsidR="004E3F19" w:rsidRDefault="004E3F19" w:rsidP="007D01D4"/>
        </w:tc>
        <w:tc>
          <w:tcPr>
            <w:tcW w:w="2835" w:type="dxa"/>
          </w:tcPr>
          <w:p w14:paraId="374458FF" w14:textId="77777777" w:rsidR="004E3F19" w:rsidRDefault="004E3F19" w:rsidP="007D01D4"/>
        </w:tc>
        <w:tc>
          <w:tcPr>
            <w:tcW w:w="2784" w:type="dxa"/>
          </w:tcPr>
          <w:p w14:paraId="5416F06C" w14:textId="77777777" w:rsidR="004E3F19" w:rsidRDefault="004E3F19" w:rsidP="007D01D4"/>
        </w:tc>
      </w:tr>
      <w:tr w:rsidR="004E3F19" w14:paraId="63530AA7" w14:textId="77777777" w:rsidTr="00AA2491">
        <w:tc>
          <w:tcPr>
            <w:tcW w:w="1413" w:type="dxa"/>
          </w:tcPr>
          <w:p w14:paraId="4BE77FC2" w14:textId="60D70588" w:rsidR="004E3F19" w:rsidRDefault="004E3F19" w:rsidP="007D01D4"/>
        </w:tc>
        <w:tc>
          <w:tcPr>
            <w:tcW w:w="1984" w:type="dxa"/>
          </w:tcPr>
          <w:p w14:paraId="0B1D24E6" w14:textId="77777777" w:rsidR="004E3F19" w:rsidRDefault="004E3F19" w:rsidP="007D01D4"/>
        </w:tc>
        <w:tc>
          <w:tcPr>
            <w:tcW w:w="2835" w:type="dxa"/>
          </w:tcPr>
          <w:p w14:paraId="781D42D9" w14:textId="77777777" w:rsidR="004E3F19" w:rsidRDefault="004E3F19" w:rsidP="007D01D4"/>
        </w:tc>
        <w:tc>
          <w:tcPr>
            <w:tcW w:w="2784" w:type="dxa"/>
          </w:tcPr>
          <w:p w14:paraId="159A80FC" w14:textId="77777777" w:rsidR="004E3F19" w:rsidRDefault="004E3F19" w:rsidP="007D01D4"/>
        </w:tc>
      </w:tr>
      <w:tr w:rsidR="004E3F19" w14:paraId="434F870C" w14:textId="77777777" w:rsidTr="00AA2491">
        <w:tc>
          <w:tcPr>
            <w:tcW w:w="1413" w:type="dxa"/>
          </w:tcPr>
          <w:p w14:paraId="03CC90F9" w14:textId="33FC2F3D" w:rsidR="004E3F19" w:rsidRDefault="004E3F19" w:rsidP="007D01D4"/>
        </w:tc>
        <w:tc>
          <w:tcPr>
            <w:tcW w:w="1984" w:type="dxa"/>
          </w:tcPr>
          <w:p w14:paraId="59E24DF0" w14:textId="77777777" w:rsidR="004E3F19" w:rsidRDefault="004E3F19" w:rsidP="007D01D4"/>
        </w:tc>
        <w:tc>
          <w:tcPr>
            <w:tcW w:w="2835" w:type="dxa"/>
          </w:tcPr>
          <w:p w14:paraId="59D4D3D7" w14:textId="77777777" w:rsidR="004E3F19" w:rsidRDefault="004E3F19" w:rsidP="007D01D4"/>
        </w:tc>
        <w:tc>
          <w:tcPr>
            <w:tcW w:w="2784" w:type="dxa"/>
          </w:tcPr>
          <w:p w14:paraId="54CFCF46" w14:textId="77777777" w:rsidR="004E3F19" w:rsidRDefault="004E3F19" w:rsidP="007D01D4"/>
        </w:tc>
      </w:tr>
      <w:tr w:rsidR="004E3F19" w14:paraId="6E4265E7" w14:textId="77777777" w:rsidTr="00AA2491">
        <w:tc>
          <w:tcPr>
            <w:tcW w:w="1413" w:type="dxa"/>
          </w:tcPr>
          <w:p w14:paraId="5CFCB04C" w14:textId="6CAD0229" w:rsidR="004E3F19" w:rsidRDefault="004E3F19" w:rsidP="007D01D4"/>
        </w:tc>
        <w:tc>
          <w:tcPr>
            <w:tcW w:w="1984" w:type="dxa"/>
          </w:tcPr>
          <w:p w14:paraId="650444C0" w14:textId="77777777" w:rsidR="004E3F19" w:rsidRDefault="004E3F19" w:rsidP="007D01D4"/>
        </w:tc>
        <w:tc>
          <w:tcPr>
            <w:tcW w:w="2835" w:type="dxa"/>
          </w:tcPr>
          <w:p w14:paraId="6FCE5E3A" w14:textId="77777777" w:rsidR="004E3F19" w:rsidRDefault="004E3F19" w:rsidP="007D01D4"/>
        </w:tc>
        <w:tc>
          <w:tcPr>
            <w:tcW w:w="2784" w:type="dxa"/>
          </w:tcPr>
          <w:p w14:paraId="5B01C729" w14:textId="77777777" w:rsidR="004E3F19" w:rsidRDefault="004E3F19" w:rsidP="007D01D4"/>
        </w:tc>
      </w:tr>
      <w:tr w:rsidR="004E3F19" w14:paraId="5578ED05" w14:textId="77777777" w:rsidTr="00AA2491">
        <w:tc>
          <w:tcPr>
            <w:tcW w:w="1413" w:type="dxa"/>
          </w:tcPr>
          <w:p w14:paraId="044C5259" w14:textId="4438D847" w:rsidR="004E3F19" w:rsidRDefault="004E3F19" w:rsidP="007D01D4"/>
        </w:tc>
        <w:tc>
          <w:tcPr>
            <w:tcW w:w="1984" w:type="dxa"/>
          </w:tcPr>
          <w:p w14:paraId="7EFFC485" w14:textId="77777777" w:rsidR="004E3F19" w:rsidRDefault="004E3F19" w:rsidP="007D01D4"/>
        </w:tc>
        <w:tc>
          <w:tcPr>
            <w:tcW w:w="2835" w:type="dxa"/>
          </w:tcPr>
          <w:p w14:paraId="35231841" w14:textId="77777777" w:rsidR="004E3F19" w:rsidRDefault="004E3F19" w:rsidP="007D01D4"/>
        </w:tc>
        <w:tc>
          <w:tcPr>
            <w:tcW w:w="2784" w:type="dxa"/>
          </w:tcPr>
          <w:p w14:paraId="1E664BDC" w14:textId="77777777" w:rsidR="004E3F19" w:rsidRDefault="004E3F19" w:rsidP="007D01D4"/>
        </w:tc>
      </w:tr>
      <w:tr w:rsidR="004E3F19" w14:paraId="67BF0328" w14:textId="77777777" w:rsidTr="00AA2491">
        <w:tc>
          <w:tcPr>
            <w:tcW w:w="1413" w:type="dxa"/>
          </w:tcPr>
          <w:p w14:paraId="1B29B834" w14:textId="53CDFF86" w:rsidR="004E3F19" w:rsidRDefault="004E3F19" w:rsidP="007D01D4"/>
        </w:tc>
        <w:tc>
          <w:tcPr>
            <w:tcW w:w="1984" w:type="dxa"/>
          </w:tcPr>
          <w:p w14:paraId="2A8C5F22" w14:textId="77777777" w:rsidR="004E3F19" w:rsidRDefault="004E3F19" w:rsidP="007D01D4"/>
        </w:tc>
        <w:tc>
          <w:tcPr>
            <w:tcW w:w="2835" w:type="dxa"/>
          </w:tcPr>
          <w:p w14:paraId="662A76B0" w14:textId="77777777" w:rsidR="004E3F19" w:rsidRDefault="004E3F19" w:rsidP="007D01D4"/>
        </w:tc>
        <w:tc>
          <w:tcPr>
            <w:tcW w:w="2784" w:type="dxa"/>
          </w:tcPr>
          <w:p w14:paraId="061827E4" w14:textId="77777777" w:rsidR="004E3F19" w:rsidRDefault="004E3F19" w:rsidP="007D01D4"/>
        </w:tc>
      </w:tr>
      <w:tr w:rsidR="004E3F19" w14:paraId="24552BA1" w14:textId="77777777" w:rsidTr="00AA2491">
        <w:tc>
          <w:tcPr>
            <w:tcW w:w="1413" w:type="dxa"/>
          </w:tcPr>
          <w:p w14:paraId="25E9119D" w14:textId="20D08874" w:rsidR="004E3F19" w:rsidRDefault="004E3F19" w:rsidP="007D01D4"/>
        </w:tc>
        <w:tc>
          <w:tcPr>
            <w:tcW w:w="1984" w:type="dxa"/>
          </w:tcPr>
          <w:p w14:paraId="79558614" w14:textId="77777777" w:rsidR="004E3F19" w:rsidRDefault="004E3F19" w:rsidP="007D01D4"/>
        </w:tc>
        <w:tc>
          <w:tcPr>
            <w:tcW w:w="2835" w:type="dxa"/>
          </w:tcPr>
          <w:p w14:paraId="6105A97F" w14:textId="77777777" w:rsidR="004E3F19" w:rsidRDefault="004E3F19" w:rsidP="007D01D4"/>
        </w:tc>
        <w:tc>
          <w:tcPr>
            <w:tcW w:w="2784" w:type="dxa"/>
          </w:tcPr>
          <w:p w14:paraId="31444D45" w14:textId="77777777" w:rsidR="004E3F19" w:rsidRDefault="004E3F19" w:rsidP="007D01D4"/>
        </w:tc>
      </w:tr>
      <w:tr w:rsidR="004E3F19" w14:paraId="6FDD0381" w14:textId="77777777" w:rsidTr="00AA2491">
        <w:tc>
          <w:tcPr>
            <w:tcW w:w="1413" w:type="dxa"/>
          </w:tcPr>
          <w:p w14:paraId="727797FA" w14:textId="7B0F9CA2" w:rsidR="004E3F19" w:rsidRDefault="004E3F19" w:rsidP="007D01D4"/>
        </w:tc>
        <w:tc>
          <w:tcPr>
            <w:tcW w:w="1984" w:type="dxa"/>
          </w:tcPr>
          <w:p w14:paraId="710E3F83" w14:textId="77777777" w:rsidR="004E3F19" w:rsidRDefault="004E3F19" w:rsidP="007D01D4"/>
        </w:tc>
        <w:tc>
          <w:tcPr>
            <w:tcW w:w="2835" w:type="dxa"/>
          </w:tcPr>
          <w:p w14:paraId="4AA781CB" w14:textId="77777777" w:rsidR="004E3F19" w:rsidRDefault="004E3F19" w:rsidP="007D01D4"/>
        </w:tc>
        <w:tc>
          <w:tcPr>
            <w:tcW w:w="2784" w:type="dxa"/>
          </w:tcPr>
          <w:p w14:paraId="172B36AB" w14:textId="77777777" w:rsidR="004E3F19" w:rsidRDefault="004E3F19" w:rsidP="007D01D4"/>
        </w:tc>
      </w:tr>
      <w:tr w:rsidR="00AA2491" w14:paraId="18EE5435" w14:textId="77777777" w:rsidTr="00AA2491">
        <w:tc>
          <w:tcPr>
            <w:tcW w:w="1413" w:type="dxa"/>
          </w:tcPr>
          <w:p w14:paraId="5F9AB876" w14:textId="77777777" w:rsidR="00AA2491" w:rsidRDefault="00AA2491" w:rsidP="007D01D4"/>
        </w:tc>
        <w:tc>
          <w:tcPr>
            <w:tcW w:w="1984" w:type="dxa"/>
          </w:tcPr>
          <w:p w14:paraId="4DA38319" w14:textId="77777777" w:rsidR="00AA2491" w:rsidRDefault="00AA2491" w:rsidP="007D01D4"/>
        </w:tc>
        <w:tc>
          <w:tcPr>
            <w:tcW w:w="2835" w:type="dxa"/>
          </w:tcPr>
          <w:p w14:paraId="14E93611" w14:textId="77777777" w:rsidR="00AA2491" w:rsidRDefault="00AA2491" w:rsidP="007D01D4"/>
        </w:tc>
        <w:tc>
          <w:tcPr>
            <w:tcW w:w="2784" w:type="dxa"/>
          </w:tcPr>
          <w:p w14:paraId="51CBF7CD" w14:textId="77777777" w:rsidR="00AA2491" w:rsidRDefault="00AA2491" w:rsidP="007D01D4"/>
        </w:tc>
      </w:tr>
      <w:tr w:rsidR="00AA2491" w14:paraId="53E05375" w14:textId="77777777" w:rsidTr="00AA2491">
        <w:tc>
          <w:tcPr>
            <w:tcW w:w="1413" w:type="dxa"/>
          </w:tcPr>
          <w:p w14:paraId="0A213BD7" w14:textId="77777777" w:rsidR="00AA2491" w:rsidRDefault="00AA2491" w:rsidP="007D01D4"/>
        </w:tc>
        <w:tc>
          <w:tcPr>
            <w:tcW w:w="1984" w:type="dxa"/>
          </w:tcPr>
          <w:p w14:paraId="38015EA1" w14:textId="77777777" w:rsidR="00AA2491" w:rsidRDefault="00AA2491" w:rsidP="007D01D4"/>
        </w:tc>
        <w:tc>
          <w:tcPr>
            <w:tcW w:w="2835" w:type="dxa"/>
          </w:tcPr>
          <w:p w14:paraId="279810D2" w14:textId="77777777" w:rsidR="00AA2491" w:rsidRDefault="00AA2491" w:rsidP="007D01D4"/>
        </w:tc>
        <w:tc>
          <w:tcPr>
            <w:tcW w:w="2784" w:type="dxa"/>
          </w:tcPr>
          <w:p w14:paraId="0FCA02F6" w14:textId="77777777" w:rsidR="00AA2491" w:rsidRDefault="00AA2491" w:rsidP="007D01D4"/>
        </w:tc>
      </w:tr>
      <w:tr w:rsidR="00AA2491" w14:paraId="77B7ED5C" w14:textId="77777777" w:rsidTr="00AA2491">
        <w:tc>
          <w:tcPr>
            <w:tcW w:w="1413" w:type="dxa"/>
          </w:tcPr>
          <w:p w14:paraId="5FEEA344" w14:textId="77777777" w:rsidR="00AA2491" w:rsidRDefault="00AA2491" w:rsidP="007D01D4"/>
        </w:tc>
        <w:tc>
          <w:tcPr>
            <w:tcW w:w="1984" w:type="dxa"/>
          </w:tcPr>
          <w:p w14:paraId="60FA59E4" w14:textId="77777777" w:rsidR="00AA2491" w:rsidRDefault="00AA2491" w:rsidP="007D01D4"/>
        </w:tc>
        <w:tc>
          <w:tcPr>
            <w:tcW w:w="2835" w:type="dxa"/>
          </w:tcPr>
          <w:p w14:paraId="7F577922" w14:textId="77777777" w:rsidR="00AA2491" w:rsidRDefault="00AA2491" w:rsidP="007D01D4"/>
        </w:tc>
        <w:tc>
          <w:tcPr>
            <w:tcW w:w="2784" w:type="dxa"/>
          </w:tcPr>
          <w:p w14:paraId="59CF107A" w14:textId="77777777" w:rsidR="00AA2491" w:rsidRDefault="00AA2491" w:rsidP="007D01D4"/>
        </w:tc>
      </w:tr>
      <w:tr w:rsidR="00AA2491" w14:paraId="3663275B" w14:textId="77777777" w:rsidTr="00AA2491">
        <w:tc>
          <w:tcPr>
            <w:tcW w:w="1413" w:type="dxa"/>
          </w:tcPr>
          <w:p w14:paraId="6619E8D7" w14:textId="77777777" w:rsidR="00AA2491" w:rsidRDefault="00AA2491" w:rsidP="007D01D4"/>
        </w:tc>
        <w:tc>
          <w:tcPr>
            <w:tcW w:w="1984" w:type="dxa"/>
          </w:tcPr>
          <w:p w14:paraId="0B067B37" w14:textId="77777777" w:rsidR="00AA2491" w:rsidRDefault="00AA2491" w:rsidP="007D01D4"/>
        </w:tc>
        <w:tc>
          <w:tcPr>
            <w:tcW w:w="2835" w:type="dxa"/>
          </w:tcPr>
          <w:p w14:paraId="12B1B12B" w14:textId="77777777" w:rsidR="00AA2491" w:rsidRDefault="00AA2491" w:rsidP="007D01D4"/>
        </w:tc>
        <w:tc>
          <w:tcPr>
            <w:tcW w:w="2784" w:type="dxa"/>
          </w:tcPr>
          <w:p w14:paraId="45E67D56" w14:textId="77777777" w:rsidR="00AA2491" w:rsidRDefault="00AA2491" w:rsidP="007D01D4"/>
        </w:tc>
      </w:tr>
    </w:tbl>
    <w:p w14:paraId="0CDC4D59" w14:textId="77777777" w:rsidR="004E3F19" w:rsidRPr="001E7AA3" w:rsidRDefault="004E3F19" w:rsidP="004E3F19">
      <w:pPr>
        <w:rPr>
          <w:b/>
        </w:rPr>
      </w:pPr>
    </w:p>
    <w:p w14:paraId="7311F2AE" w14:textId="77777777" w:rsidR="004E3F19" w:rsidRPr="00710665" w:rsidRDefault="004E3F19" w:rsidP="00710665"/>
    <w:p w14:paraId="3A6B24F9" w14:textId="6B312CEF" w:rsidR="00444794" w:rsidRPr="00710665" w:rsidRDefault="00444794" w:rsidP="00710665"/>
    <w:sectPr w:rsidR="00444794" w:rsidRPr="00710665" w:rsidSect="005564DE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9239C8" w14:textId="77777777" w:rsidR="002D3BBC" w:rsidRDefault="002D3BBC" w:rsidP="00452E05">
      <w:r>
        <w:separator/>
      </w:r>
    </w:p>
  </w:endnote>
  <w:endnote w:type="continuationSeparator" w:id="0">
    <w:p w14:paraId="08037B3B" w14:textId="77777777" w:rsidR="002D3BBC" w:rsidRDefault="002D3BBC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5D43D2" w14:textId="77777777" w:rsidR="002D3BBC" w:rsidRDefault="002D3BBC" w:rsidP="00452E05">
      <w:r>
        <w:separator/>
      </w:r>
    </w:p>
  </w:footnote>
  <w:footnote w:type="continuationSeparator" w:id="0">
    <w:p w14:paraId="5C63F903" w14:textId="77777777" w:rsidR="002D3BBC" w:rsidRDefault="002D3BBC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2D3BBC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D6105"/>
    <w:rsid w:val="00127477"/>
    <w:rsid w:val="001B5BCC"/>
    <w:rsid w:val="0029790B"/>
    <w:rsid w:val="002D3BBC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4E3F19"/>
    <w:rsid w:val="005021EC"/>
    <w:rsid w:val="005364A9"/>
    <w:rsid w:val="005564DE"/>
    <w:rsid w:val="005B1C72"/>
    <w:rsid w:val="005B6F71"/>
    <w:rsid w:val="005C0733"/>
    <w:rsid w:val="005E6863"/>
    <w:rsid w:val="00630192"/>
    <w:rsid w:val="00710665"/>
    <w:rsid w:val="00725256"/>
    <w:rsid w:val="00752E7B"/>
    <w:rsid w:val="007D0B7D"/>
    <w:rsid w:val="007E32A1"/>
    <w:rsid w:val="007E4752"/>
    <w:rsid w:val="00802D3E"/>
    <w:rsid w:val="008326DE"/>
    <w:rsid w:val="008C382A"/>
    <w:rsid w:val="0091266F"/>
    <w:rsid w:val="00924A6A"/>
    <w:rsid w:val="009D673D"/>
    <w:rsid w:val="009F4AD0"/>
    <w:rsid w:val="00A3382D"/>
    <w:rsid w:val="00A72D40"/>
    <w:rsid w:val="00AA2491"/>
    <w:rsid w:val="00B658DB"/>
    <w:rsid w:val="00B9245E"/>
    <w:rsid w:val="00BE0325"/>
    <w:rsid w:val="00C62BC1"/>
    <w:rsid w:val="00DA6CF7"/>
    <w:rsid w:val="00DF18F7"/>
    <w:rsid w:val="00DF47F4"/>
    <w:rsid w:val="00E44A4D"/>
    <w:rsid w:val="00E81C8A"/>
    <w:rsid w:val="00E82E56"/>
    <w:rsid w:val="00E944C1"/>
    <w:rsid w:val="00EC2C66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4E3F1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B9D989D-90E1-48AF-9868-A41935542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hannon Millar</cp:lastModifiedBy>
  <cp:revision>2</cp:revision>
  <cp:lastPrinted>2019-11-04T23:10:00Z</cp:lastPrinted>
  <dcterms:created xsi:type="dcterms:W3CDTF">2020-07-01T05:34:00Z</dcterms:created>
  <dcterms:modified xsi:type="dcterms:W3CDTF">2020-07-01T05:34:00Z</dcterms:modified>
</cp:coreProperties>
</file>